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hyperlink r:id="rId9">
        <w:r>
          <w:rPr>
            <w:rFonts w:ascii="Noto Sans" w:eastAsia="Noto Sans" w:hAnsi="Noto Sans" w:cs="Noto Sans"/>
            <w:color w:val="1155CC"/>
            <w:sz w:val="20"/>
            <w:szCs w:val="20"/>
            <w:u w:val="single"/>
          </w:rPr>
          <w:t>BioSharing Information Resource</w:t>
        </w:r>
      </w:hyperlink>
      <w:r>
        <w:rPr>
          <w:rFonts w:ascii="Noto Sans" w:eastAsia="Noto Sans" w:hAnsi="Noto Sans" w:cs="Noto Sans"/>
          <w:sz w:val="20"/>
          <w:szCs w:val="20"/>
        </w:rPr>
        <w:t>), or animal research (see the </w:t>
      </w:r>
      <w:hyperlink r:id="rId10">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1">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2">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40"/>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476012">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vAlign w:val="center"/>
          </w:tcPr>
          <w:p w14:paraId="462BA294" w14:textId="5D739D44" w:rsidR="00F102CC" w:rsidRPr="00476012" w:rsidRDefault="00476012" w:rsidP="00476012">
            <w:pPr>
              <w:jc w:val="both"/>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476012">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3">
              <w:r>
                <w:rPr>
                  <w:rFonts w:ascii="Noto Sans" w:eastAsia="Noto Sans" w:hAnsi="Noto Sans" w:cs="Noto Sans"/>
                  <w:color w:val="434343"/>
                  <w:sz w:val="18"/>
                  <w:szCs w:val="18"/>
                </w:rPr>
                <w:t xml:space="preserve"> </w:t>
              </w:r>
            </w:hyperlink>
            <w:hyperlink r:id="rId14">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vAlign w:val="center"/>
          </w:tcPr>
          <w:p w14:paraId="4B966EF8" w14:textId="4682E25B" w:rsidR="00F102CC" w:rsidRPr="003D5AF6" w:rsidRDefault="00476012" w:rsidP="00476012">
            <w:pPr>
              <w:jc w:val="both"/>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476012" w14:paraId="6D5E78B7" w14:textId="77777777" w:rsidTr="00C66493">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476012" w:rsidRDefault="00476012" w:rsidP="00476012">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476012" w:rsidRPr="003D5AF6" w:rsidRDefault="00476012" w:rsidP="00476012">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2ACF4A34" w14:textId="7403A619" w:rsidR="00476012" w:rsidRPr="003D5AF6" w:rsidRDefault="00476012" w:rsidP="00476012">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476012"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476012" w:rsidRPr="003D5AF6" w:rsidRDefault="00476012" w:rsidP="00476012">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476012" w:rsidRDefault="00476012" w:rsidP="00476012">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476012" w:rsidRDefault="00476012" w:rsidP="00476012">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476012"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476012" w:rsidRDefault="00476012" w:rsidP="00476012">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476012" w:rsidRDefault="00476012" w:rsidP="0047601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476012" w:rsidRDefault="00476012" w:rsidP="0047601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476012" w14:paraId="777CAD75" w14:textId="77777777" w:rsidTr="00C66493">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476012" w:rsidRDefault="00476012" w:rsidP="00476012">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476012" w:rsidRPr="003D5AF6" w:rsidRDefault="00476012" w:rsidP="00476012">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67C12386" w14:textId="2374C22B" w:rsidR="00476012" w:rsidRPr="003D5AF6" w:rsidRDefault="00476012" w:rsidP="00476012">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476012" w14:paraId="7D69208A" w14:textId="77777777" w:rsidTr="00C66493">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476012" w:rsidRDefault="00476012" w:rsidP="00476012">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Primary cultures: Provide species, strain, sex of origin, genetic modification status.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476012" w:rsidRPr="003D5AF6" w:rsidRDefault="00476012" w:rsidP="00476012">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132494B2" w14:textId="14B66C2D" w:rsidR="00476012" w:rsidRPr="003D5AF6" w:rsidRDefault="00476012" w:rsidP="00476012">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476012"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476012" w:rsidRPr="003D5AF6" w:rsidRDefault="00476012" w:rsidP="00476012">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476012" w:rsidRDefault="00476012" w:rsidP="00476012">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476012" w:rsidRDefault="00476012" w:rsidP="00476012">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476012"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476012" w:rsidRDefault="00476012" w:rsidP="00476012">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476012" w:rsidRDefault="00476012" w:rsidP="0047601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476012" w:rsidRDefault="00476012" w:rsidP="0047601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476012" w14:paraId="6E88B7E5" w14:textId="77777777" w:rsidTr="00C66493">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476012" w:rsidRDefault="00476012" w:rsidP="00476012">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476012" w:rsidRPr="003D5AF6" w:rsidRDefault="00476012" w:rsidP="00476012">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324DD247" w14:textId="3E96E9B8" w:rsidR="00476012" w:rsidRPr="003D5AF6" w:rsidRDefault="00476012" w:rsidP="00476012">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476012" w14:paraId="6BA0CC77" w14:textId="77777777" w:rsidTr="00C66493">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476012" w:rsidRDefault="00476012" w:rsidP="00476012">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476012" w:rsidRPr="003D5AF6" w:rsidRDefault="00476012" w:rsidP="00476012">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48BBE72F" w14:textId="08E10DCB" w:rsidR="00476012" w:rsidRPr="003D5AF6" w:rsidRDefault="00476012" w:rsidP="00476012">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476012"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476012" w:rsidRPr="003D5AF6" w:rsidRDefault="00476012" w:rsidP="00476012">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476012" w:rsidRDefault="00476012" w:rsidP="00476012">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476012" w:rsidRDefault="00476012" w:rsidP="00476012">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476012"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476012" w:rsidRDefault="00476012" w:rsidP="00476012">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476012" w:rsidRDefault="00476012" w:rsidP="0047601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476012" w:rsidRDefault="00476012" w:rsidP="0047601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476012" w14:paraId="648DA1AA" w14:textId="77777777" w:rsidTr="00C66493">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476012" w:rsidRDefault="00476012" w:rsidP="00476012">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359EDBF0" w:rsidR="00476012" w:rsidRPr="00144702" w:rsidRDefault="00476012" w:rsidP="00476012">
            <w:pPr>
              <w:rPr>
                <w:rFonts w:ascii="Noto Sans" w:hAnsi="Noto Sans" w:cs="Noto Sans"/>
                <w:bCs/>
                <w:color w:val="434343"/>
                <w:sz w:val="18"/>
                <w:szCs w:val="18"/>
                <w:lang w:eastAsia="zh-CN"/>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232BDB6D" w14:textId="43A42181" w:rsidR="00476012" w:rsidRPr="003D5AF6" w:rsidRDefault="00476012" w:rsidP="00476012">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476012" w14:paraId="5468CA71" w14:textId="77777777" w:rsidTr="00C66493">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476012" w:rsidRDefault="00476012" w:rsidP="00476012">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476012" w:rsidRPr="003D5AF6" w:rsidRDefault="00476012" w:rsidP="00476012">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4D9125ED" w14:textId="316A85DB" w:rsidR="00476012" w:rsidRPr="003D5AF6" w:rsidRDefault="00476012" w:rsidP="00476012">
            <w:pPr>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476012"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476012" w:rsidRPr="003D5AF6" w:rsidRDefault="00476012" w:rsidP="00476012">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476012" w:rsidRDefault="00476012" w:rsidP="00476012">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476012" w:rsidRDefault="00476012" w:rsidP="00476012">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476012"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476012" w:rsidRDefault="00476012" w:rsidP="0047601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476012" w:rsidRDefault="00476012" w:rsidP="00476012">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476012" w:rsidRDefault="00476012" w:rsidP="00476012">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476012" w14:paraId="0A22D679" w14:textId="77777777" w:rsidTr="00315B6C">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476012" w:rsidRDefault="00476012" w:rsidP="00476012">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 gender and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2056814C" w14:textId="4B2BC6AF" w:rsidR="00476012" w:rsidRPr="008546CB" w:rsidRDefault="00476012" w:rsidP="00315B6C">
            <w:pPr>
              <w:jc w:val="both"/>
              <w:rPr>
                <w:rFonts w:ascii="Noto Sans" w:hAnsi="Noto Sans" w:cs="Noto Sans"/>
                <w:bCs/>
                <w:color w:val="434343"/>
                <w:sz w:val="18"/>
                <w:szCs w:val="18"/>
                <w:lang w:eastAsia="zh-CN"/>
              </w:rPr>
            </w:pPr>
            <w:r w:rsidRPr="00476012">
              <w:rPr>
                <w:rFonts w:ascii="Noto Sans" w:eastAsia="Noto Sans" w:hAnsi="Noto Sans" w:cs="Noto Sans"/>
                <w:bCs/>
                <w:color w:val="434343"/>
                <w:sz w:val="18"/>
                <w:szCs w:val="18"/>
              </w:rPr>
              <w:t>Methods – Participa</w:t>
            </w:r>
            <w:r w:rsidRPr="008546CB">
              <w:rPr>
                <w:rFonts w:ascii="Noto Sans" w:eastAsia="Noto Sans" w:hAnsi="Noto Sans" w:cs="Noto Sans"/>
                <w:bCs/>
                <w:color w:val="434343"/>
                <w:sz w:val="18"/>
                <w:szCs w:val="18"/>
              </w:rPr>
              <w:t>nt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14D5C706" w:rsidR="00476012" w:rsidRDefault="00476012" w:rsidP="00476012">
            <w:pPr>
              <w:rPr>
                <w:rFonts w:ascii="Noto Sans" w:eastAsia="Noto Sans" w:hAnsi="Noto Sans" w:cs="Noto Sans"/>
                <w:b/>
                <w:color w:val="434343"/>
                <w:sz w:val="18"/>
                <w:szCs w:val="18"/>
              </w:rPr>
            </w:pP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3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8546CB">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43A9EA38" w14:textId="20503D02" w:rsidR="00F102CC" w:rsidRPr="003D5AF6" w:rsidRDefault="008546CB" w:rsidP="008546CB">
            <w:pPr>
              <w:spacing w:line="225" w:lineRule="auto"/>
              <w:jc w:val="both"/>
              <w:rPr>
                <w:rFonts w:ascii="Noto Sans" w:eastAsia="Noto Sans" w:hAnsi="Noto Sans" w:cs="Noto Sans"/>
                <w:bCs/>
                <w:color w:val="434343"/>
                <w:sz w:val="18"/>
                <w:szCs w:val="18"/>
              </w:rPr>
            </w:pPr>
            <w:r w:rsidRPr="008546CB">
              <w:rPr>
                <w:rFonts w:ascii="Noto Sans" w:eastAsia="Noto Sans" w:hAnsi="Noto Sans" w:cs="Noto Sans"/>
                <w:bCs/>
                <w:color w:val="434343"/>
                <w:sz w:val="18"/>
                <w:szCs w:val="18"/>
              </w:rPr>
              <w:t>Not pre-registered</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6840EB3F" w:rsidR="00F102CC" w:rsidRPr="003D5AF6" w:rsidRDefault="00F102CC">
            <w:pPr>
              <w:spacing w:line="225" w:lineRule="auto"/>
              <w:rPr>
                <w:rFonts w:ascii="Noto Sans" w:eastAsia="Noto Sans" w:hAnsi="Noto Sans" w:cs="Noto Sans"/>
                <w:bCs/>
                <w:color w:val="434343"/>
                <w:sz w:val="18"/>
                <w:szCs w:val="18"/>
              </w:rPr>
            </w:pP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3C874CFE" w:rsidR="00F102CC" w:rsidRPr="003D5AF6" w:rsidRDefault="008546CB">
            <w:pPr>
              <w:spacing w:line="225" w:lineRule="auto"/>
              <w:rPr>
                <w:rFonts w:ascii="Noto Sans" w:eastAsia="Noto Sans" w:hAnsi="Noto Sans" w:cs="Noto Sans"/>
                <w:bCs/>
                <w:color w:val="434343"/>
                <w:sz w:val="18"/>
                <w:szCs w:val="18"/>
                <w:lang w:eastAsia="zh-CN"/>
              </w:rPr>
            </w:pPr>
            <w:r w:rsidRPr="00476012">
              <w:rPr>
                <w:rFonts w:ascii="Noto Sans" w:eastAsia="Noto Sans" w:hAnsi="Noto Sans" w:cs="Noto Sans"/>
                <w:bCs/>
                <w:color w:val="434343"/>
                <w:sz w:val="18"/>
                <w:szCs w:val="18"/>
              </w:rPr>
              <w:t>Methods –</w:t>
            </w:r>
            <w:r w:rsidRPr="00144702">
              <w:rPr>
                <w:rFonts w:ascii="Noto Sans" w:eastAsia="Noto Sans" w:hAnsi="Noto Sans" w:cs="Noto Sans" w:hint="eastAsia"/>
                <w:bCs/>
                <w:color w:val="434343"/>
                <w:sz w:val="18"/>
                <w:szCs w:val="18"/>
              </w:rPr>
              <w:t xml:space="preserve"> </w:t>
            </w:r>
            <w:r w:rsidRPr="00144702">
              <w:rPr>
                <w:rFonts w:ascii="Noto Sans" w:eastAsia="Noto Sans" w:hAnsi="Noto Sans" w:cs="Noto Sans"/>
                <w:bCs/>
                <w:color w:val="434343"/>
                <w:sz w:val="18"/>
                <w:szCs w:val="18"/>
              </w:rPr>
              <w:t>Experimental Design</w:t>
            </w:r>
            <w:r w:rsidR="007A40ED" w:rsidRPr="00144702">
              <w:rPr>
                <w:rFonts w:ascii="Noto Sans" w:eastAsia="Noto Sans" w:hAnsi="Noto Sans" w:cs="Noto Sans" w:hint="eastAsia"/>
                <w:bCs/>
                <w:color w:val="434343"/>
                <w:sz w:val="18"/>
                <w:szCs w:val="18"/>
              </w:rPr>
              <w:t>;</w:t>
            </w:r>
            <w:r w:rsidRPr="00144702">
              <w:rPr>
                <w:rFonts w:ascii="Noto Sans" w:eastAsia="Noto Sans" w:hAnsi="Noto Sans" w:cs="Noto Sans" w:hint="eastAsia"/>
                <w:bCs/>
                <w:color w:val="434343"/>
                <w:sz w:val="18"/>
                <w:szCs w:val="18"/>
              </w:rPr>
              <w:t xml:space="preserve"> </w:t>
            </w:r>
            <w:r w:rsidRPr="00144702">
              <w:rPr>
                <w:rFonts w:ascii="Noto Sans" w:eastAsia="Noto Sans" w:hAnsi="Noto Sans" w:cs="Noto Sans"/>
                <w:bCs/>
                <w:color w:val="434343"/>
                <w:sz w:val="18"/>
                <w:szCs w:val="18"/>
              </w:rPr>
              <w:t>Stimuli and Procedure</w:t>
            </w:r>
            <w:r w:rsidR="007A40ED" w:rsidRPr="00144702">
              <w:rPr>
                <w:rFonts w:ascii="Noto Sans" w:eastAsia="Noto Sans" w:hAnsi="Noto Sans" w:cs="Noto Sans" w:hint="eastAsia"/>
                <w:bCs/>
                <w:color w:val="434343"/>
                <w:sz w:val="18"/>
                <w:szCs w:val="18"/>
              </w:rPr>
              <w:t>;</w:t>
            </w:r>
            <w:r w:rsidRPr="00144702">
              <w:rPr>
                <w:rFonts w:ascii="Noto Sans" w:eastAsia="Noto Sans" w:hAnsi="Noto Sans" w:cs="Noto Sans" w:hint="eastAsia"/>
                <w:bCs/>
                <w:color w:val="434343"/>
                <w:sz w:val="18"/>
                <w:szCs w:val="18"/>
              </w:rPr>
              <w:t xml:space="preserve"> </w:t>
            </w:r>
            <w:r w:rsidRPr="00144702">
              <w:rPr>
                <w:rFonts w:ascii="Noto Sans" w:eastAsia="Noto Sans" w:hAnsi="Noto Sans" w:cs="Noto Sans"/>
                <w:bCs/>
                <w:color w:val="434343"/>
                <w:sz w:val="18"/>
                <w:szCs w:val="18"/>
              </w:rPr>
              <w:t>Apparatus and Data Acquisition</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1D8DC753" w:rsidR="00F102CC" w:rsidRPr="003D5AF6" w:rsidRDefault="00F102CC">
            <w:pPr>
              <w:spacing w:line="225" w:lineRule="auto"/>
              <w:rPr>
                <w:rFonts w:ascii="Noto Sans" w:eastAsia="Noto Sans" w:hAnsi="Noto Sans" w:cs="Noto Sans"/>
                <w:bCs/>
                <w:color w:val="434343"/>
                <w:sz w:val="18"/>
                <w:szCs w:val="18"/>
              </w:rPr>
            </w:pP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0D998B6" w14:textId="5D22605E" w:rsidR="00F102CC" w:rsidRPr="003D5AF6" w:rsidRDefault="00FA71EF">
            <w:pPr>
              <w:spacing w:line="225" w:lineRule="auto"/>
              <w:rPr>
                <w:rFonts w:ascii="Noto Sans" w:eastAsia="Noto Sans" w:hAnsi="Noto Sans" w:cs="Noto Sans"/>
                <w:bCs/>
                <w:color w:val="434343"/>
                <w:sz w:val="18"/>
                <w:szCs w:val="18"/>
              </w:rPr>
            </w:pPr>
            <w:r w:rsidRPr="00476012">
              <w:rPr>
                <w:rFonts w:ascii="Noto Sans" w:eastAsia="Noto Sans" w:hAnsi="Noto Sans" w:cs="Noto Sans"/>
                <w:bCs/>
                <w:color w:val="434343"/>
                <w:sz w:val="18"/>
                <w:szCs w:val="18"/>
              </w:rPr>
              <w:t>Methods – Participa</w:t>
            </w:r>
            <w:r w:rsidRPr="008546CB">
              <w:rPr>
                <w:rFonts w:ascii="Noto Sans" w:eastAsia="Noto Sans" w:hAnsi="Noto Sans" w:cs="Noto Sans"/>
                <w:bCs/>
                <w:color w:val="434343"/>
                <w:sz w:val="18"/>
                <w:szCs w:val="18"/>
              </w:rPr>
              <w:t>nts</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351643" w14:paraId="640B934F" w14:textId="77777777" w:rsidTr="009B6F6C">
        <w:trPr>
          <w:trHeight w:val="361"/>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F02B883" w14:textId="77777777" w:rsidR="00351643" w:rsidRPr="00947186" w:rsidRDefault="00351643" w:rsidP="00351643">
            <w:pPr>
              <w:rPr>
                <w:rFonts w:ascii="Noto Sans" w:eastAsia="Noto Sans" w:hAnsi="Noto Sans" w:cs="Noto Sans"/>
                <w:color w:val="00B0F0"/>
                <w:sz w:val="18"/>
                <w:szCs w:val="18"/>
              </w:rPr>
            </w:pPr>
            <w:proofErr w:type="spellStart"/>
            <w:r w:rsidRPr="009B6F6C">
              <w:rPr>
                <w:rFonts w:ascii="Noto Sans" w:eastAsia="Noto Sans" w:hAnsi="Noto Sans" w:cs="Noto Sans"/>
                <w:bCs/>
                <w:color w:val="434343"/>
                <w:sz w:val="18"/>
                <w:szCs w:val="18"/>
              </w:rPr>
              <w:t>Randomisation</w:t>
            </w:r>
            <w:proofErr w:type="spellEnd"/>
          </w:p>
        </w:tc>
        <w:tc>
          <w:tcPr>
            <w:tcW w:w="3105"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366D6483" w14:textId="411F778F" w:rsidR="00351643" w:rsidRPr="003D5AF6" w:rsidRDefault="009B6F6C" w:rsidP="009B6F6C">
            <w:pPr>
              <w:spacing w:line="225" w:lineRule="auto"/>
              <w:jc w:val="both"/>
              <w:rPr>
                <w:rFonts w:ascii="Noto Sans" w:eastAsia="Noto Sans" w:hAnsi="Noto Sans" w:cs="Noto Sans"/>
                <w:bCs/>
                <w:color w:val="434343"/>
                <w:sz w:val="18"/>
                <w:szCs w:val="18"/>
              </w:rPr>
            </w:pPr>
            <w:r w:rsidRPr="00476012">
              <w:rPr>
                <w:rFonts w:ascii="Noto Sans" w:eastAsia="Noto Sans" w:hAnsi="Noto Sans" w:cs="Noto Sans"/>
                <w:bCs/>
                <w:color w:val="434343"/>
                <w:sz w:val="18"/>
                <w:szCs w:val="18"/>
              </w:rPr>
              <w:t>Methods</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1DB5D726" w14:textId="3F0DA697" w:rsidR="00351643" w:rsidRDefault="00351643" w:rsidP="00351643">
            <w:pPr>
              <w:spacing w:line="225" w:lineRule="auto"/>
              <w:rPr>
                <w:rFonts w:ascii="Noto Sans" w:eastAsia="Noto Sans" w:hAnsi="Noto Sans" w:cs="Noto Sans"/>
                <w:b/>
                <w:color w:val="434343"/>
                <w:sz w:val="18"/>
                <w:szCs w:val="18"/>
              </w:rPr>
            </w:pPr>
          </w:p>
        </w:tc>
      </w:tr>
      <w:tr w:rsidR="00351643"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1F3AFB" w14:textId="77777777" w:rsidR="00351643" w:rsidRPr="00947186" w:rsidRDefault="00351643" w:rsidP="00351643">
            <w:pPr>
              <w:rPr>
                <w:rFonts w:ascii="Noto Sans" w:eastAsia="Noto Sans" w:hAnsi="Noto Sans" w:cs="Noto Sans"/>
                <w:color w:val="00B0F0"/>
                <w:sz w:val="18"/>
                <w:szCs w:val="18"/>
              </w:rPr>
            </w:pPr>
            <w:r w:rsidRPr="00A12D3D">
              <w:rPr>
                <w:rFonts w:ascii="Noto Sans" w:eastAsia="Noto Sans" w:hAnsi="Noto Sans" w:cs="Noto Sans"/>
                <w:bCs/>
                <w:color w:val="434343"/>
                <w:sz w:val="18"/>
                <w:szCs w:val="18"/>
              </w:rPr>
              <w:t>Blinding</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68267DA2" w14:textId="1CF78E56" w:rsidR="00351643" w:rsidRPr="003D5AF6" w:rsidRDefault="00351643" w:rsidP="00351643">
            <w:pPr>
              <w:spacing w:line="225" w:lineRule="auto"/>
              <w:rPr>
                <w:rFonts w:ascii="Noto Sans" w:eastAsia="Noto Sans" w:hAnsi="Noto Sans" w:cs="Noto Sans"/>
                <w:bCs/>
                <w:color w:val="434343"/>
                <w:sz w:val="18"/>
                <w:szCs w:val="18"/>
              </w:rPr>
            </w:pPr>
            <w:r w:rsidRPr="00476012">
              <w:rPr>
                <w:rFonts w:ascii="Noto Sans" w:eastAsia="Noto Sans" w:hAnsi="Noto Sans" w:cs="Noto Sans"/>
                <w:bCs/>
                <w:color w:val="434343"/>
                <w:sz w:val="18"/>
                <w:szCs w:val="18"/>
              </w:rPr>
              <w:t>Methods – Participa</w:t>
            </w:r>
            <w:r w:rsidRPr="008546CB">
              <w:rPr>
                <w:rFonts w:ascii="Noto Sans" w:eastAsia="Noto Sans" w:hAnsi="Noto Sans" w:cs="Noto Sans"/>
                <w:bCs/>
                <w:color w:val="434343"/>
                <w:sz w:val="18"/>
                <w:szCs w:val="18"/>
              </w:rPr>
              <w:t>nts</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27AE9083" w14:textId="49989C53" w:rsidR="00351643" w:rsidRPr="003D5AF6" w:rsidRDefault="00351643" w:rsidP="00351643">
            <w:pPr>
              <w:spacing w:line="225" w:lineRule="auto"/>
              <w:rPr>
                <w:rFonts w:ascii="Noto Sans" w:eastAsia="Noto Sans" w:hAnsi="Noto Sans" w:cs="Noto Sans"/>
                <w:bCs/>
                <w:color w:val="434343"/>
                <w:sz w:val="18"/>
                <w:szCs w:val="18"/>
              </w:rPr>
            </w:pPr>
          </w:p>
        </w:tc>
      </w:tr>
      <w:tr w:rsidR="00351643"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9CF9E6" w14:textId="77777777" w:rsidR="00351643" w:rsidRDefault="00351643" w:rsidP="00351643">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6D2BB682" w14:textId="4B6A6469" w:rsidR="00351643" w:rsidRPr="00947186" w:rsidRDefault="00351643" w:rsidP="00351643">
            <w:pPr>
              <w:spacing w:line="225" w:lineRule="auto"/>
              <w:rPr>
                <w:rFonts w:ascii="Noto Sans" w:hAnsi="Noto Sans" w:cs="Noto Sans"/>
                <w:bCs/>
                <w:color w:val="434343"/>
                <w:sz w:val="18"/>
                <w:szCs w:val="18"/>
                <w:lang w:eastAsia="zh-CN"/>
              </w:rPr>
            </w:pPr>
            <w:r w:rsidRPr="00476012">
              <w:rPr>
                <w:rFonts w:ascii="Noto Sans" w:eastAsia="Noto Sans" w:hAnsi="Noto Sans" w:cs="Noto Sans"/>
                <w:bCs/>
                <w:color w:val="434343"/>
                <w:sz w:val="18"/>
                <w:szCs w:val="18"/>
              </w:rPr>
              <w:t>Methods – Participa</w:t>
            </w:r>
            <w:r w:rsidRPr="008546CB">
              <w:rPr>
                <w:rFonts w:ascii="Noto Sans" w:eastAsia="Noto Sans" w:hAnsi="Noto Sans" w:cs="Noto Sans"/>
                <w:bCs/>
                <w:color w:val="434343"/>
                <w:sz w:val="18"/>
                <w:szCs w:val="18"/>
              </w:rPr>
              <w:t>nts</w:t>
            </w:r>
            <w:r>
              <w:rPr>
                <w:rFonts w:ascii="Noto Sans" w:hAnsi="Noto Sans" w:cs="Noto Sans" w:hint="eastAsia"/>
                <w:bCs/>
                <w:color w:val="434343"/>
                <w:sz w:val="18"/>
                <w:szCs w:val="18"/>
                <w:lang w:eastAsia="zh-CN"/>
              </w:rPr>
              <w:t xml:space="preserve">; </w:t>
            </w:r>
            <w:r w:rsidRPr="00144702">
              <w:rPr>
                <w:rFonts w:ascii="Noto Sans" w:eastAsia="Noto Sans" w:hAnsi="Noto Sans" w:cs="Noto Sans"/>
                <w:bCs/>
                <w:color w:val="434343"/>
                <w:sz w:val="18"/>
                <w:szCs w:val="18"/>
              </w:rPr>
              <w:t>Data Analysis</w:t>
            </w:r>
            <w:r w:rsidRPr="00144702">
              <w:rPr>
                <w:rFonts w:ascii="Noto Sans" w:eastAsia="Noto Sans" w:hAnsi="Noto Sans" w:cs="Noto Sans" w:hint="eastAsia"/>
                <w:bCs/>
                <w:color w:val="434343"/>
                <w:sz w:val="18"/>
                <w:szCs w:val="18"/>
              </w:rPr>
              <w:t>.</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41057DC8" w14:textId="7EB2044D" w:rsidR="00351643" w:rsidRPr="003D5AF6" w:rsidRDefault="00351643" w:rsidP="00351643">
            <w:pPr>
              <w:spacing w:line="225" w:lineRule="auto"/>
              <w:rPr>
                <w:rFonts w:ascii="Noto Sans" w:eastAsia="Noto Sans" w:hAnsi="Noto Sans" w:cs="Noto Sans"/>
                <w:bCs/>
                <w:color w:val="434343"/>
                <w:sz w:val="18"/>
                <w:szCs w:val="18"/>
              </w:rPr>
            </w:pPr>
          </w:p>
        </w:tc>
      </w:tr>
      <w:tr w:rsidR="00351643" w14:paraId="14D7061B" w14:textId="77777777">
        <w:trPr>
          <w:trHeight w:val="425"/>
        </w:trPr>
        <w:tc>
          <w:tcPr>
            <w:tcW w:w="5595" w:type="dxa"/>
            <w:tcBorders>
              <w:top w:val="nil"/>
              <w:left w:val="nil"/>
              <w:bottom w:val="nil"/>
              <w:right w:val="nil"/>
            </w:tcBorders>
            <w:tcMar>
              <w:top w:w="100" w:type="dxa"/>
              <w:left w:w="100" w:type="dxa"/>
              <w:bottom w:w="100" w:type="dxa"/>
              <w:right w:w="100" w:type="dxa"/>
            </w:tcMar>
          </w:tcPr>
          <w:p w14:paraId="31195854" w14:textId="77777777" w:rsidR="00351643" w:rsidRPr="003D5AF6" w:rsidRDefault="00351643" w:rsidP="00351643">
            <w:pPr>
              <w:rPr>
                <w:rFonts w:ascii="Noto Sans" w:eastAsia="Noto Sans" w:hAnsi="Noto Sans" w:cs="Noto Sans"/>
                <w:b/>
                <w:color w:val="434343"/>
                <w:sz w:val="16"/>
                <w:szCs w:val="16"/>
              </w:rPr>
            </w:pPr>
          </w:p>
        </w:tc>
        <w:tc>
          <w:tcPr>
            <w:tcW w:w="3105" w:type="dxa"/>
            <w:tcBorders>
              <w:top w:val="nil"/>
              <w:left w:val="nil"/>
              <w:bottom w:val="nil"/>
              <w:right w:val="nil"/>
            </w:tcBorders>
            <w:tcMar>
              <w:top w:w="100" w:type="dxa"/>
              <w:left w:w="100" w:type="dxa"/>
              <w:bottom w:w="100" w:type="dxa"/>
              <w:right w:w="100" w:type="dxa"/>
            </w:tcMar>
          </w:tcPr>
          <w:p w14:paraId="345E63B6" w14:textId="77777777" w:rsidR="00351643" w:rsidRDefault="00351643" w:rsidP="00351643">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tcMar>
              <w:top w:w="100" w:type="dxa"/>
              <w:left w:w="100" w:type="dxa"/>
              <w:bottom w:w="100" w:type="dxa"/>
              <w:right w:w="100" w:type="dxa"/>
            </w:tcMar>
          </w:tcPr>
          <w:p w14:paraId="242404C0" w14:textId="77777777" w:rsidR="00351643" w:rsidRDefault="00351643" w:rsidP="00351643">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351643"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351643" w:rsidRDefault="00351643" w:rsidP="00351643">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351643" w:rsidRDefault="00351643" w:rsidP="00351643">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351643" w:rsidRDefault="00351643" w:rsidP="00351643">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351643" w14:paraId="6D87191A" w14:textId="77777777" w:rsidTr="00144702">
        <w:trPr>
          <w:trHeight w:val="650"/>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707A4" w14:textId="77777777" w:rsidR="00351643" w:rsidRDefault="00351643" w:rsidP="00351643">
            <w:pPr>
              <w:rPr>
                <w:rFonts w:ascii="Noto Sans" w:eastAsia="Noto Sans" w:hAnsi="Noto Sans" w:cs="Noto Sans"/>
                <w:color w:val="434343"/>
                <w:sz w:val="18"/>
                <w:szCs w:val="18"/>
              </w:rPr>
            </w:pPr>
            <w:r w:rsidRPr="009B6F6C">
              <w:rPr>
                <w:rFonts w:ascii="Noto Sans" w:eastAsia="Noto Sans" w:hAnsi="Noto Sans" w:cs="Noto Sans"/>
                <w:color w:val="434343"/>
                <w:sz w:val="18"/>
                <w:szCs w:val="18"/>
              </w:rPr>
              <w:t>State number of times the experiment was replicated in the laboratory.</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6F0CFE7C" w14:textId="39DF2FC2" w:rsidR="00351643" w:rsidRPr="003D5AF6" w:rsidRDefault="00351643" w:rsidP="00351643">
            <w:pPr>
              <w:spacing w:line="225" w:lineRule="auto"/>
              <w:jc w:val="both"/>
              <w:rPr>
                <w:rFonts w:ascii="Noto Sans" w:eastAsia="Noto Sans" w:hAnsi="Noto Sans" w:cs="Noto Sans"/>
                <w:bCs/>
                <w:color w:val="434343"/>
                <w:sz w:val="18"/>
                <w:szCs w:val="18"/>
              </w:rPr>
            </w:pPr>
            <w:r w:rsidRPr="00914A3E">
              <w:rPr>
                <w:rFonts w:ascii="Noto Sans" w:eastAsia="Noto Sans" w:hAnsi="Noto Sans" w:cs="Noto Sans"/>
                <w:bCs/>
                <w:color w:val="434343"/>
                <w:sz w:val="18"/>
                <w:szCs w:val="18"/>
              </w:rPr>
              <w:t>Methods: Single-session fMRI design, no additional laboratory replications performed.</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08BC811" w14:textId="0E5BEA3F" w:rsidR="00351643" w:rsidRPr="003D5AF6" w:rsidRDefault="00351643" w:rsidP="00351643">
            <w:pPr>
              <w:spacing w:line="225" w:lineRule="auto"/>
              <w:rPr>
                <w:rFonts w:ascii="Noto Sans" w:eastAsia="Noto Sans" w:hAnsi="Noto Sans" w:cs="Noto Sans"/>
                <w:bCs/>
                <w:color w:val="434343"/>
                <w:sz w:val="18"/>
                <w:szCs w:val="18"/>
              </w:rPr>
            </w:pPr>
          </w:p>
        </w:tc>
      </w:tr>
      <w:tr w:rsidR="00351643"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2DAEDFB" w14:textId="77777777" w:rsidR="00351643" w:rsidRDefault="00351643" w:rsidP="00351643">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3E8B9FB" w14:textId="6E9463E4" w:rsidR="00351643" w:rsidRPr="003D5AF6" w:rsidRDefault="00351643" w:rsidP="00351643">
            <w:pPr>
              <w:spacing w:line="225" w:lineRule="auto"/>
              <w:rPr>
                <w:rFonts w:ascii="Noto Sans" w:eastAsia="Noto Sans" w:hAnsi="Noto Sans" w:cs="Noto Sans"/>
                <w:bCs/>
                <w:color w:val="434343"/>
                <w:sz w:val="18"/>
                <w:szCs w:val="18"/>
              </w:rPr>
            </w:pPr>
            <w:r w:rsidRPr="00144702">
              <w:rPr>
                <w:rFonts w:ascii="Noto Sans" w:eastAsia="Noto Sans" w:hAnsi="Noto Sans" w:cs="Noto Sans"/>
                <w:bCs/>
                <w:color w:val="434343"/>
                <w:sz w:val="18"/>
                <w:szCs w:val="18"/>
              </w:rPr>
              <w:t>Methods – Participants (biological replicates)</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2233BF82" w14:textId="7736387E" w:rsidR="00351643" w:rsidRPr="003D5AF6" w:rsidRDefault="00351643" w:rsidP="00351643">
            <w:pPr>
              <w:spacing w:line="225" w:lineRule="auto"/>
              <w:rPr>
                <w:rFonts w:ascii="Noto Sans" w:eastAsia="Noto Sans" w:hAnsi="Noto Sans" w:cs="Noto Sans"/>
                <w:bCs/>
                <w:color w:val="434343"/>
                <w:sz w:val="18"/>
                <w:szCs w:val="18"/>
              </w:rPr>
            </w:pPr>
          </w:p>
        </w:tc>
      </w:tr>
      <w:tr w:rsidR="00351643" w14:paraId="7376923B"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4C649728" w14:textId="77777777" w:rsidR="00351643" w:rsidRPr="003D5AF6" w:rsidRDefault="00351643" w:rsidP="00351643">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tcMar>
              <w:top w:w="100" w:type="dxa"/>
              <w:left w:w="100" w:type="dxa"/>
              <w:bottom w:w="100" w:type="dxa"/>
              <w:right w:w="100" w:type="dxa"/>
            </w:tcMar>
          </w:tcPr>
          <w:p w14:paraId="4A07BC70" w14:textId="77777777" w:rsidR="00351643" w:rsidRDefault="00351643" w:rsidP="00351643">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25D4E589" w14:textId="77777777" w:rsidR="00351643" w:rsidRDefault="00351643" w:rsidP="00351643">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351643"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351643" w:rsidRDefault="00351643" w:rsidP="00351643">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351643" w:rsidRDefault="00351643" w:rsidP="00351643">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351643" w:rsidRDefault="00351643" w:rsidP="00351643">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351643" w14:paraId="74D0DBB2" w14:textId="77777777" w:rsidTr="00144702">
        <w:trPr>
          <w:trHeight w:val="784"/>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1214119" w14:textId="77777777" w:rsidR="00351643" w:rsidRDefault="00351643" w:rsidP="00351643">
            <w:pPr>
              <w:rPr>
                <w:rFonts w:ascii="Noto Sans" w:eastAsia="Noto Sans" w:hAnsi="Noto Sans" w:cs="Noto Sans"/>
                <w:color w:val="434343"/>
                <w:sz w:val="18"/>
                <w:szCs w:val="18"/>
              </w:rPr>
            </w:pPr>
            <w:r w:rsidRPr="009B6F6C">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63CB3013" w14:textId="378ECB56" w:rsidR="00351643" w:rsidRDefault="00351643" w:rsidP="00351643">
            <w:pPr>
              <w:spacing w:line="225" w:lineRule="auto"/>
              <w:jc w:val="both"/>
              <w:rPr>
                <w:rFonts w:ascii="Noto Sans" w:eastAsia="Noto Sans" w:hAnsi="Noto Sans" w:cs="Noto Sans"/>
                <w:b/>
                <w:color w:val="434343"/>
                <w:sz w:val="18"/>
                <w:szCs w:val="18"/>
              </w:rPr>
            </w:pPr>
            <w:r w:rsidRPr="00144702">
              <w:rPr>
                <w:rFonts w:ascii="Noto Sans" w:eastAsia="Noto Sans" w:hAnsi="Noto Sans" w:cs="Noto Sans"/>
                <w:bCs/>
                <w:color w:val="434343"/>
                <w:sz w:val="18"/>
                <w:szCs w:val="18"/>
              </w:rPr>
              <w:t>Methods – Participants</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05003A7F" w14:textId="76223028" w:rsidR="00351643" w:rsidRPr="003D5AF6" w:rsidRDefault="00351643" w:rsidP="00351643">
            <w:pPr>
              <w:spacing w:line="225" w:lineRule="auto"/>
              <w:rPr>
                <w:rFonts w:ascii="Noto Sans" w:eastAsia="Noto Sans" w:hAnsi="Noto Sans" w:cs="Noto Sans"/>
                <w:bCs/>
                <w:color w:val="434343"/>
                <w:sz w:val="18"/>
                <w:szCs w:val="18"/>
              </w:rPr>
            </w:pPr>
          </w:p>
        </w:tc>
      </w:tr>
      <w:tr w:rsidR="00351643" w14:paraId="76515406" w14:textId="77777777" w:rsidTr="00144702">
        <w:trPr>
          <w:trHeight w:val="97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B893966" w14:textId="77777777" w:rsidR="00351643" w:rsidRDefault="00351643" w:rsidP="00351643">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2A6BA9BD" w14:textId="77777777" w:rsidR="00351643" w:rsidRPr="003D5AF6" w:rsidRDefault="00351643" w:rsidP="00351643">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7F5B8D86" w14:textId="26597669" w:rsidR="00351643" w:rsidRPr="00144702" w:rsidRDefault="00351643" w:rsidP="00351643">
            <w:pPr>
              <w:spacing w:line="225" w:lineRule="auto"/>
              <w:jc w:val="both"/>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A</w:t>
            </w:r>
          </w:p>
        </w:tc>
      </w:tr>
      <w:tr w:rsidR="00351643" w14:paraId="5D62888E" w14:textId="77777777" w:rsidTr="00DB41ED">
        <w:trPr>
          <w:trHeight w:val="889"/>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9115E3F" w14:textId="77777777" w:rsidR="00351643" w:rsidRDefault="00351643" w:rsidP="00351643">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1A59584D" w14:textId="77777777" w:rsidR="00351643" w:rsidRPr="003D5AF6" w:rsidRDefault="00351643" w:rsidP="00351643">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709D4B66" w14:textId="656ECCB8" w:rsidR="00351643" w:rsidRPr="003D5AF6" w:rsidRDefault="00351643" w:rsidP="00351643">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r w:rsidR="00351643" w14:paraId="79A7C842"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281D9D35" w14:textId="77777777" w:rsidR="00351643" w:rsidRPr="003D5AF6" w:rsidRDefault="00351643" w:rsidP="00351643">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1324CA21" w14:textId="77777777" w:rsidR="00351643" w:rsidRDefault="00351643" w:rsidP="00351643">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056B1F98" w14:textId="77777777" w:rsidR="00351643" w:rsidRDefault="00351643" w:rsidP="00351643">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351643"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351643" w:rsidRDefault="00351643" w:rsidP="00351643">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351643" w:rsidRDefault="00351643" w:rsidP="00351643">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351643" w:rsidRDefault="00351643" w:rsidP="00351643">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351643" w14:paraId="6CFA41C1" w14:textId="77777777" w:rsidTr="00DF14A9">
        <w:trPr>
          <w:trHeight w:val="87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196348C" w14:textId="77777777" w:rsidR="00351643" w:rsidRDefault="00351643" w:rsidP="00351643">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6A6AAF8E" w14:textId="77777777" w:rsidR="00351643" w:rsidRPr="003D5AF6" w:rsidRDefault="00351643" w:rsidP="00351643">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19DDCC7B" w14:textId="757CEC6E" w:rsidR="00351643" w:rsidRPr="003D5AF6" w:rsidRDefault="00351643" w:rsidP="00351643">
            <w:pPr>
              <w:spacing w:line="225" w:lineRule="auto"/>
              <w:jc w:val="both"/>
              <w:rPr>
                <w:rFonts w:ascii="Noto Sans" w:eastAsia="Noto Sans" w:hAnsi="Noto Sans" w:cs="Noto Sans"/>
                <w:bCs/>
                <w:color w:val="434343"/>
                <w:sz w:val="18"/>
                <w:szCs w:val="18"/>
              </w:rPr>
            </w:pPr>
            <w:r w:rsidRPr="00DF14A9">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20"/>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DF14A9" w14:paraId="7D8BFA16" w14:textId="77777777" w:rsidTr="00DF14A9">
        <w:trPr>
          <w:trHeight w:val="1060"/>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F4FF9D7" w14:textId="77777777" w:rsidR="00DF14A9" w:rsidRDefault="00DF14A9" w:rsidP="00DF14A9">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4A9A0AF7" w14:textId="77777777" w:rsidR="00DF14A9" w:rsidRDefault="00DF14A9" w:rsidP="00DF14A9">
            <w:pPr>
              <w:spacing w:line="225" w:lineRule="auto"/>
              <w:jc w:val="both"/>
              <w:rPr>
                <w:rFonts w:ascii="Noto Sans" w:hAnsi="Noto Sans" w:cs="Noto Sans"/>
                <w:bCs/>
                <w:color w:val="434343"/>
                <w:sz w:val="18"/>
                <w:szCs w:val="18"/>
                <w:lang w:eastAsia="zh-CN"/>
              </w:rPr>
            </w:pPr>
            <w:r w:rsidRPr="00476012">
              <w:rPr>
                <w:rFonts w:ascii="Noto Sans" w:eastAsia="Noto Sans" w:hAnsi="Noto Sans" w:cs="Noto Sans"/>
                <w:bCs/>
                <w:color w:val="434343"/>
                <w:sz w:val="18"/>
                <w:szCs w:val="18"/>
              </w:rPr>
              <w:t>Methods – Participa</w:t>
            </w:r>
            <w:r w:rsidRPr="008546CB">
              <w:rPr>
                <w:rFonts w:ascii="Noto Sans" w:eastAsia="Noto Sans" w:hAnsi="Noto Sans" w:cs="Noto Sans"/>
                <w:bCs/>
                <w:color w:val="434343"/>
                <w:sz w:val="18"/>
                <w:szCs w:val="18"/>
              </w:rPr>
              <w:t>nts</w:t>
            </w:r>
            <w:r>
              <w:rPr>
                <w:rFonts w:ascii="Noto Sans" w:hAnsi="Noto Sans" w:cs="Noto Sans" w:hint="eastAsia"/>
                <w:bCs/>
                <w:color w:val="434343"/>
                <w:sz w:val="18"/>
                <w:szCs w:val="18"/>
                <w:lang w:eastAsia="zh-CN"/>
              </w:rPr>
              <w:t xml:space="preserve">; </w:t>
            </w:r>
          </w:p>
          <w:p w14:paraId="2A306ED2" w14:textId="172D942C" w:rsidR="00DF14A9" w:rsidRPr="003D5AF6" w:rsidRDefault="00DF14A9" w:rsidP="00DF14A9">
            <w:pPr>
              <w:spacing w:line="225" w:lineRule="auto"/>
              <w:jc w:val="both"/>
              <w:rPr>
                <w:rFonts w:ascii="Noto Sans" w:eastAsia="Noto Sans" w:hAnsi="Noto Sans" w:cs="Noto Sans"/>
                <w:bCs/>
                <w:color w:val="434343"/>
                <w:sz w:val="18"/>
                <w:szCs w:val="18"/>
              </w:rPr>
            </w:pPr>
            <w:r w:rsidRPr="00144702">
              <w:rPr>
                <w:rFonts w:ascii="Noto Sans" w:eastAsia="Noto Sans" w:hAnsi="Noto Sans" w:cs="Noto Sans"/>
                <w:bCs/>
                <w:color w:val="434343"/>
                <w:sz w:val="18"/>
                <w:szCs w:val="18"/>
              </w:rPr>
              <w:t>Data Analysis</w:t>
            </w:r>
            <w:r w:rsidRPr="00144702">
              <w:rPr>
                <w:rFonts w:ascii="Noto Sans" w:eastAsia="Noto Sans" w:hAnsi="Noto Sans" w:cs="Noto Sans" w:hint="eastAsia"/>
                <w:bCs/>
                <w:color w:val="434343"/>
                <w:sz w:val="18"/>
                <w:szCs w:val="18"/>
              </w:rPr>
              <w:t>.</w:t>
            </w:r>
          </w:p>
        </w:tc>
        <w:tc>
          <w:tcPr>
            <w:tcW w:w="975"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1F182D3B" w14:textId="332782CB" w:rsidR="00DF14A9" w:rsidRPr="003D5AF6" w:rsidRDefault="00DF14A9" w:rsidP="00DF14A9">
            <w:pPr>
              <w:spacing w:line="225" w:lineRule="auto"/>
              <w:jc w:val="both"/>
              <w:rPr>
                <w:rFonts w:ascii="Noto Sans" w:eastAsia="Noto Sans" w:hAnsi="Noto Sans" w:cs="Noto Sans"/>
                <w:bCs/>
                <w:color w:val="434343"/>
                <w:sz w:val="18"/>
                <w:szCs w:val="18"/>
              </w:rPr>
            </w:pPr>
          </w:p>
        </w:tc>
      </w:tr>
      <w:tr w:rsidR="00DF14A9" w14:paraId="3864D7CC" w14:textId="77777777">
        <w:trPr>
          <w:trHeight w:val="425"/>
        </w:trPr>
        <w:tc>
          <w:tcPr>
            <w:tcW w:w="5565" w:type="dxa"/>
            <w:tcBorders>
              <w:top w:val="nil"/>
              <w:left w:val="nil"/>
              <w:bottom w:val="single" w:sz="8" w:space="0" w:color="000000"/>
              <w:right w:val="nil"/>
            </w:tcBorders>
            <w:tcMar>
              <w:top w:w="100" w:type="dxa"/>
              <w:left w:w="100" w:type="dxa"/>
              <w:bottom w:w="100" w:type="dxa"/>
              <w:right w:w="100" w:type="dxa"/>
            </w:tcMar>
          </w:tcPr>
          <w:p w14:paraId="7E060D08" w14:textId="77777777" w:rsidR="00DF14A9" w:rsidRPr="003D5AF6" w:rsidRDefault="00DF14A9" w:rsidP="00DF14A9">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tcMar>
              <w:top w:w="100" w:type="dxa"/>
              <w:left w:w="100" w:type="dxa"/>
              <w:bottom w:w="100" w:type="dxa"/>
              <w:right w:w="100" w:type="dxa"/>
            </w:tcMar>
          </w:tcPr>
          <w:p w14:paraId="492EF39A" w14:textId="77777777" w:rsidR="00DF14A9" w:rsidRDefault="00DF14A9" w:rsidP="00DF14A9">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tcMar>
              <w:top w:w="100" w:type="dxa"/>
              <w:left w:w="100" w:type="dxa"/>
              <w:bottom w:w="100" w:type="dxa"/>
              <w:right w:w="100" w:type="dxa"/>
            </w:tcMar>
          </w:tcPr>
          <w:p w14:paraId="294432FD" w14:textId="77777777" w:rsidR="00DF14A9" w:rsidRDefault="00DF14A9" w:rsidP="00DF14A9">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DF14A9"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DF14A9" w:rsidRDefault="00DF14A9" w:rsidP="00DF14A9">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DF14A9" w:rsidRDefault="00DF14A9" w:rsidP="00DF14A9">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DF14A9" w:rsidRDefault="00DF14A9" w:rsidP="00DF14A9">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DF14A9"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CDA7C52" w14:textId="77777777" w:rsidR="00DF14A9" w:rsidRDefault="00DF14A9" w:rsidP="00DF14A9">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54E0127B" w14:textId="5E6F6855" w:rsidR="00DF14A9" w:rsidRPr="003D5AF6" w:rsidRDefault="00DF14A9" w:rsidP="00DF14A9">
            <w:pPr>
              <w:spacing w:line="225" w:lineRule="auto"/>
              <w:rPr>
                <w:rFonts w:ascii="Noto Sans" w:eastAsia="Noto Sans" w:hAnsi="Noto Sans" w:cs="Noto Sans"/>
                <w:bCs/>
                <w:color w:val="434343"/>
                <w:sz w:val="18"/>
                <w:szCs w:val="18"/>
              </w:rPr>
            </w:pPr>
            <w:r w:rsidRPr="00DF14A9">
              <w:rPr>
                <w:rFonts w:ascii="Noto Sans" w:eastAsia="Noto Sans" w:hAnsi="Noto Sans" w:cs="Noto Sans"/>
                <w:bCs/>
                <w:color w:val="434343"/>
                <w:sz w:val="18"/>
                <w:szCs w:val="18"/>
              </w:rPr>
              <w:t>Methods – Data Analysis</w:t>
            </w: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3331D778" w14:textId="0DD16E5B" w:rsidR="00DF14A9" w:rsidRPr="003D5AF6" w:rsidRDefault="00DF14A9" w:rsidP="00DF14A9">
            <w:pPr>
              <w:spacing w:line="225" w:lineRule="auto"/>
              <w:rPr>
                <w:rFonts w:ascii="Noto Sans" w:eastAsia="Noto Sans" w:hAnsi="Noto Sans" w:cs="Noto Sans"/>
                <w:bCs/>
                <w:color w:val="434343"/>
                <w:sz w:val="18"/>
                <w:szCs w:val="18"/>
              </w:rPr>
            </w:pPr>
          </w:p>
        </w:tc>
      </w:tr>
      <w:tr w:rsidR="00DF14A9" w14:paraId="208D42A1" w14:textId="77777777">
        <w:trPr>
          <w:trHeight w:val="425"/>
        </w:trPr>
        <w:tc>
          <w:tcPr>
            <w:tcW w:w="5565" w:type="dxa"/>
            <w:tcBorders>
              <w:top w:val="nil"/>
              <w:left w:val="nil"/>
              <w:bottom w:val="single" w:sz="8" w:space="0" w:color="000000"/>
              <w:right w:val="nil"/>
            </w:tcBorders>
            <w:tcMar>
              <w:top w:w="100" w:type="dxa"/>
              <w:left w:w="100" w:type="dxa"/>
              <w:bottom w:w="100" w:type="dxa"/>
              <w:right w:w="100" w:type="dxa"/>
            </w:tcMar>
          </w:tcPr>
          <w:p w14:paraId="6E8112DE" w14:textId="77777777" w:rsidR="00DF14A9" w:rsidRPr="003D5AF6" w:rsidRDefault="00DF14A9" w:rsidP="00DF14A9">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tcMar>
              <w:top w:w="100" w:type="dxa"/>
              <w:left w:w="100" w:type="dxa"/>
              <w:bottom w:w="100" w:type="dxa"/>
              <w:right w:w="100" w:type="dxa"/>
            </w:tcMar>
          </w:tcPr>
          <w:p w14:paraId="68BDB599" w14:textId="77777777" w:rsidR="00DF14A9" w:rsidRDefault="00DF14A9" w:rsidP="00DF14A9">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tcMar>
              <w:top w:w="100" w:type="dxa"/>
              <w:left w:w="100" w:type="dxa"/>
              <w:bottom w:w="100" w:type="dxa"/>
              <w:right w:w="100" w:type="dxa"/>
            </w:tcMar>
          </w:tcPr>
          <w:p w14:paraId="50EC9E99" w14:textId="77777777" w:rsidR="00DF14A9" w:rsidRDefault="00DF14A9" w:rsidP="00DF14A9">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DF14A9"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DF14A9" w:rsidRDefault="00DF14A9" w:rsidP="00DF14A9">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DF14A9" w:rsidRDefault="00DF14A9" w:rsidP="00DF14A9">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DF14A9" w:rsidRDefault="00DF14A9" w:rsidP="00DF14A9">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DF14A9" w14:paraId="52659522" w14:textId="77777777" w:rsidTr="00FF781C">
        <w:trPr>
          <w:trHeight w:val="829"/>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DE4884" w14:textId="77777777" w:rsidR="00DF14A9" w:rsidRDefault="00DF14A9" w:rsidP="00DF14A9">
            <w:pPr>
              <w:rPr>
                <w:rFonts w:ascii="Noto Sans" w:eastAsia="Noto Sans" w:hAnsi="Noto Sans" w:cs="Noto Sans"/>
                <w:color w:val="434343"/>
                <w:sz w:val="18"/>
                <w:szCs w:val="18"/>
              </w:rPr>
            </w:pPr>
            <w:r w:rsidRPr="009B6F6C">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4790A381" w14:textId="1888EE49" w:rsidR="00DF14A9" w:rsidRPr="003D5AF6" w:rsidRDefault="00FF781C" w:rsidP="00FF781C">
            <w:pPr>
              <w:spacing w:line="225" w:lineRule="auto"/>
              <w:jc w:val="both"/>
              <w:rPr>
                <w:rFonts w:ascii="Noto Sans" w:eastAsia="Noto Sans" w:hAnsi="Noto Sans" w:cs="Noto Sans"/>
                <w:bCs/>
                <w:color w:val="434343"/>
                <w:sz w:val="18"/>
                <w:szCs w:val="18"/>
              </w:rPr>
            </w:pPr>
            <w:r w:rsidRPr="00FF781C">
              <w:rPr>
                <w:rFonts w:ascii="Noto Sans" w:eastAsia="Noto Sans" w:hAnsi="Noto Sans" w:cs="Noto Sans"/>
                <w:bCs/>
                <w:color w:val="434343"/>
                <w:sz w:val="18"/>
                <w:szCs w:val="18"/>
              </w:rPr>
              <w:t>Data Availability</w:t>
            </w: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12DD6482" w14:textId="36834CE9" w:rsidR="00DF14A9" w:rsidRPr="003D5AF6" w:rsidRDefault="00DF14A9" w:rsidP="00DF14A9">
            <w:pPr>
              <w:spacing w:line="225" w:lineRule="auto"/>
              <w:rPr>
                <w:rFonts w:ascii="Noto Sans" w:eastAsia="Noto Sans" w:hAnsi="Noto Sans" w:cs="Noto Sans"/>
                <w:bCs/>
                <w:color w:val="434343"/>
                <w:sz w:val="18"/>
                <w:szCs w:val="18"/>
              </w:rPr>
            </w:pPr>
          </w:p>
        </w:tc>
      </w:tr>
      <w:tr w:rsidR="00DF14A9" w14:paraId="2BD96493" w14:textId="77777777" w:rsidTr="00FC4EAD">
        <w:trPr>
          <w:trHeight w:val="875"/>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E172540" w14:textId="7CA0E3A4" w:rsidR="00DF14A9" w:rsidRPr="009B6F6C" w:rsidRDefault="00DF14A9" w:rsidP="00DF14A9">
            <w:pPr>
              <w:rPr>
                <w:rFonts w:ascii="Noto Sans" w:eastAsia="Noto Sans" w:hAnsi="Noto Sans" w:cs="Noto Sans"/>
                <w:color w:val="434343"/>
                <w:sz w:val="18"/>
                <w:szCs w:val="18"/>
              </w:rPr>
            </w:pPr>
            <w:r w:rsidRPr="009B6F6C">
              <w:rPr>
                <w:rFonts w:ascii="Noto Sans" w:eastAsia="Noto Sans" w:hAnsi="Noto Sans" w:cs="Noto Sans"/>
                <w:color w:val="434343"/>
                <w:sz w:val="18"/>
                <w:szCs w:val="18"/>
              </w:rPr>
              <w:t>When newly created datasets are publicly available, provide accession number in repository OR DOI and licensing details where available.</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78FCD14D" w14:textId="1C5D4BFF" w:rsidR="00DF14A9" w:rsidRPr="003D5AF6" w:rsidRDefault="00FC4EAD" w:rsidP="00FC4EAD">
            <w:pPr>
              <w:spacing w:line="225" w:lineRule="auto"/>
              <w:jc w:val="both"/>
              <w:rPr>
                <w:rFonts w:ascii="Noto Sans" w:eastAsia="Noto Sans" w:hAnsi="Noto Sans" w:cs="Noto Sans"/>
                <w:bCs/>
                <w:color w:val="434343"/>
                <w:sz w:val="18"/>
                <w:szCs w:val="18"/>
              </w:rPr>
            </w:pPr>
            <w:r w:rsidRPr="00FF781C">
              <w:rPr>
                <w:rFonts w:ascii="Noto Sans" w:eastAsia="Noto Sans" w:hAnsi="Noto Sans" w:cs="Noto Sans"/>
                <w:bCs/>
                <w:color w:val="434343"/>
                <w:sz w:val="18"/>
                <w:szCs w:val="18"/>
              </w:rPr>
              <w:t>Data Availability</w:t>
            </w: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15F67B00" w14:textId="662A54CB" w:rsidR="00DF14A9" w:rsidRPr="003D5AF6" w:rsidRDefault="00DF14A9" w:rsidP="00DF14A9">
            <w:pPr>
              <w:spacing w:line="225" w:lineRule="auto"/>
              <w:rPr>
                <w:rFonts w:ascii="Noto Sans" w:eastAsia="Noto Sans" w:hAnsi="Noto Sans" w:cs="Noto Sans"/>
                <w:bCs/>
                <w:color w:val="434343"/>
                <w:sz w:val="18"/>
                <w:szCs w:val="18"/>
              </w:rPr>
            </w:pPr>
          </w:p>
        </w:tc>
      </w:tr>
      <w:tr w:rsidR="00DF14A9" w14:paraId="194458A2" w14:textId="77777777" w:rsidTr="00BD59F1">
        <w:trPr>
          <w:trHeight w:val="706"/>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DF4305F" w14:textId="553ACA52" w:rsidR="00DF14A9" w:rsidRDefault="00DF14A9" w:rsidP="00DF14A9">
            <w:pPr>
              <w:rPr>
                <w:rFonts w:ascii="Noto Sans" w:eastAsia="Noto Sans" w:hAnsi="Noto Sans" w:cs="Noto Sans"/>
                <w:color w:val="434343"/>
                <w:sz w:val="18"/>
                <w:szCs w:val="18"/>
                <w:highlight w:val="white"/>
              </w:rPr>
            </w:pPr>
            <w:r w:rsidRPr="00FF781C">
              <w:rPr>
                <w:rFonts w:ascii="Noto Sans" w:eastAsia="Noto Sans" w:hAnsi="Noto Sans" w:cs="Noto Sans"/>
                <w:color w:val="434343"/>
                <w:sz w:val="18"/>
                <w:szCs w:val="18"/>
              </w:rPr>
              <w:t>If reused data is publicly available provide accession number in repository OR DOI, OR URL, OR citation.</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2BF0859A" w14:textId="77777777" w:rsidR="00DF14A9" w:rsidRPr="003D5AF6" w:rsidRDefault="00DF14A9" w:rsidP="00DF14A9">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45423DA9" w14:textId="70F269EA" w:rsidR="00DF14A9" w:rsidRPr="00BD59F1" w:rsidRDefault="00BD59F1" w:rsidP="00BD59F1">
            <w:pPr>
              <w:spacing w:line="225" w:lineRule="auto"/>
              <w:jc w:val="both"/>
              <w:rPr>
                <w:rFonts w:ascii="Noto Sans" w:hAnsi="Noto Sans" w:cs="Noto Sans"/>
                <w:bCs/>
                <w:color w:val="434343"/>
                <w:sz w:val="18"/>
                <w:szCs w:val="18"/>
                <w:lang w:eastAsia="zh-CN"/>
              </w:rPr>
            </w:pPr>
            <w:r>
              <w:rPr>
                <w:rFonts w:ascii="Noto Sans" w:hAnsi="Noto Sans" w:cs="Noto Sans" w:hint="eastAsia"/>
                <w:bCs/>
                <w:color w:val="434343"/>
                <w:sz w:val="18"/>
                <w:szCs w:val="18"/>
                <w:lang w:eastAsia="zh-CN"/>
              </w:rPr>
              <w:t>N/A</w:t>
            </w:r>
          </w:p>
        </w:tc>
      </w:tr>
      <w:tr w:rsidR="00DF14A9" w14:paraId="196EA570" w14:textId="77777777">
        <w:trPr>
          <w:trHeight w:val="425"/>
        </w:trPr>
        <w:tc>
          <w:tcPr>
            <w:tcW w:w="5565" w:type="dxa"/>
            <w:tcBorders>
              <w:top w:val="nil"/>
              <w:left w:val="nil"/>
              <w:bottom w:val="single" w:sz="8" w:space="0" w:color="000000"/>
              <w:right w:val="nil"/>
            </w:tcBorders>
            <w:tcMar>
              <w:top w:w="100" w:type="dxa"/>
              <w:left w:w="100" w:type="dxa"/>
              <w:bottom w:w="100" w:type="dxa"/>
              <w:right w:w="100" w:type="dxa"/>
            </w:tcMar>
          </w:tcPr>
          <w:p w14:paraId="6E090954" w14:textId="77777777" w:rsidR="00DF14A9" w:rsidRPr="003D5AF6" w:rsidRDefault="00DF14A9" w:rsidP="00DF14A9">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tcMar>
              <w:top w:w="100" w:type="dxa"/>
              <w:left w:w="100" w:type="dxa"/>
              <w:bottom w:w="100" w:type="dxa"/>
              <w:right w:w="100" w:type="dxa"/>
            </w:tcMar>
          </w:tcPr>
          <w:p w14:paraId="6BB7CA7B" w14:textId="77777777" w:rsidR="00DF14A9" w:rsidRDefault="00DF14A9" w:rsidP="00DF14A9">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tcMar>
              <w:top w:w="100" w:type="dxa"/>
              <w:left w:w="100" w:type="dxa"/>
              <w:bottom w:w="100" w:type="dxa"/>
              <w:right w:w="100" w:type="dxa"/>
            </w:tcMar>
          </w:tcPr>
          <w:p w14:paraId="04DFD157" w14:textId="77777777" w:rsidR="00DF14A9" w:rsidRDefault="00DF14A9" w:rsidP="00DF14A9">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DF14A9"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DF14A9" w:rsidRDefault="00DF14A9" w:rsidP="00DF14A9">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DF14A9" w:rsidRDefault="00DF14A9" w:rsidP="00DF14A9">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DF14A9" w:rsidRDefault="00DF14A9" w:rsidP="00DF14A9">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DF14A9" w14:paraId="11F2CC2B" w14:textId="77777777" w:rsidTr="00FF781C">
        <w:trPr>
          <w:trHeight w:val="1341"/>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38A240" w14:textId="10A90826" w:rsidR="00DF14A9" w:rsidRPr="009B6F6C" w:rsidRDefault="00DF14A9" w:rsidP="00DF14A9">
            <w:pPr>
              <w:rPr>
                <w:rFonts w:ascii="Noto Sans" w:eastAsia="Noto Sans" w:hAnsi="Noto Sans" w:cs="Noto Sans"/>
                <w:color w:val="434343"/>
                <w:sz w:val="18"/>
                <w:szCs w:val="18"/>
              </w:rPr>
            </w:pPr>
            <w:r w:rsidRPr="009B6F6C">
              <w:rPr>
                <w:rFonts w:ascii="Noto Sans" w:eastAsia="Noto Sans" w:hAnsi="Noto Sans" w:cs="Noto Sans"/>
                <w:color w:val="434343"/>
                <w:sz w:val="18"/>
                <w:szCs w:val="18"/>
              </w:rPr>
              <w:t>For any computer code/software/mathematical algorithms essential for replicating the main findings of the study, whether newly generated or re-used, 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5BB52AB8" w14:textId="07071928" w:rsidR="00DF14A9" w:rsidRPr="003D5AF6" w:rsidRDefault="00FF781C" w:rsidP="00FF781C">
            <w:pPr>
              <w:spacing w:line="225" w:lineRule="auto"/>
              <w:jc w:val="both"/>
              <w:rPr>
                <w:rFonts w:ascii="Noto Sans" w:eastAsia="Noto Sans" w:hAnsi="Noto Sans" w:cs="Noto Sans"/>
                <w:bCs/>
                <w:color w:val="434343"/>
                <w:sz w:val="18"/>
                <w:szCs w:val="18"/>
              </w:rPr>
            </w:pPr>
            <w:r w:rsidRPr="00FF781C">
              <w:rPr>
                <w:rFonts w:ascii="Noto Sans" w:eastAsia="Noto Sans" w:hAnsi="Noto Sans" w:cs="Noto Sans"/>
                <w:bCs/>
                <w:color w:val="434343"/>
                <w:sz w:val="18"/>
                <w:szCs w:val="18"/>
              </w:rPr>
              <w:t>Data Availability</w:t>
            </w: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5034BAE5" w14:textId="0BF1534B" w:rsidR="00DF14A9" w:rsidRPr="003D5AF6" w:rsidRDefault="00DF14A9" w:rsidP="00DF14A9">
            <w:pPr>
              <w:spacing w:line="225" w:lineRule="auto"/>
              <w:rPr>
                <w:rFonts w:ascii="Noto Sans" w:eastAsia="Noto Sans" w:hAnsi="Noto Sans" w:cs="Noto Sans"/>
                <w:bCs/>
                <w:color w:val="434343"/>
                <w:sz w:val="18"/>
                <w:szCs w:val="18"/>
              </w:rPr>
            </w:pPr>
          </w:p>
        </w:tc>
      </w:tr>
      <w:tr w:rsidR="00FC4EAD" w14:paraId="1178CAC5" w14:textId="77777777" w:rsidTr="002627CB">
        <w:trPr>
          <w:trHeight w:val="1080"/>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A8F5375" w14:textId="22D9E917" w:rsidR="00FC4EAD" w:rsidRPr="009B6F6C" w:rsidRDefault="00FC4EAD" w:rsidP="00FC4EAD">
            <w:pPr>
              <w:rPr>
                <w:rFonts w:ascii="Noto Sans" w:eastAsia="Noto Sans" w:hAnsi="Noto Sans" w:cs="Noto Sans"/>
                <w:color w:val="434343"/>
                <w:sz w:val="18"/>
                <w:szCs w:val="18"/>
              </w:rPr>
            </w:pPr>
            <w:r w:rsidRPr="009B6F6C">
              <w:rPr>
                <w:rFonts w:ascii="Noto Sans" w:eastAsia="Noto Sans" w:hAnsi="Noto Sans" w:cs="Noto Sans"/>
                <w:color w:val="434343"/>
                <w:sz w:val="18"/>
                <w:szCs w:val="18"/>
              </w:rPr>
              <w:t>Where newly generated code is publicly available, provide accession number in repository, OR DOI OR URL and licensing details where available. State any restrictions on code availability or accessibility.</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57816E11" w14:textId="552CF875" w:rsidR="00FC4EAD" w:rsidRPr="003D5AF6" w:rsidRDefault="00FC4EAD" w:rsidP="00FC4EAD">
            <w:pPr>
              <w:spacing w:line="225" w:lineRule="auto"/>
              <w:rPr>
                <w:rFonts w:ascii="Noto Sans" w:eastAsia="Noto Sans" w:hAnsi="Noto Sans" w:cs="Noto Sans"/>
                <w:bCs/>
                <w:color w:val="434343"/>
              </w:rPr>
            </w:pPr>
            <w:r w:rsidRPr="00FF781C">
              <w:rPr>
                <w:rFonts w:ascii="Noto Sans" w:eastAsia="Noto Sans" w:hAnsi="Noto Sans" w:cs="Noto Sans"/>
                <w:bCs/>
                <w:color w:val="434343"/>
                <w:sz w:val="18"/>
                <w:szCs w:val="18"/>
              </w:rPr>
              <w:t>Data Availability</w:t>
            </w:r>
          </w:p>
        </w:tc>
        <w:tc>
          <w:tcPr>
            <w:tcW w:w="975" w:type="dxa"/>
            <w:tcBorders>
              <w:top w:val="nil"/>
              <w:left w:val="nil"/>
              <w:bottom w:val="single" w:sz="8" w:space="0" w:color="000000"/>
              <w:right w:val="single" w:sz="8" w:space="0" w:color="000000"/>
            </w:tcBorders>
            <w:tcMar>
              <w:top w:w="100" w:type="dxa"/>
              <w:left w:w="100" w:type="dxa"/>
              <w:bottom w:w="100" w:type="dxa"/>
              <w:right w:w="100" w:type="dxa"/>
            </w:tcMar>
          </w:tcPr>
          <w:p w14:paraId="1B6875B8" w14:textId="44151E64" w:rsidR="00FC4EAD" w:rsidRPr="003D5AF6" w:rsidRDefault="00FC4EAD" w:rsidP="00FC4EAD">
            <w:pPr>
              <w:spacing w:line="225" w:lineRule="auto"/>
              <w:rPr>
                <w:rFonts w:ascii="Noto Sans" w:eastAsia="Noto Sans" w:hAnsi="Noto Sans" w:cs="Noto Sans"/>
                <w:bCs/>
                <w:color w:val="434343"/>
                <w:sz w:val="18"/>
                <w:szCs w:val="18"/>
              </w:rPr>
            </w:pPr>
          </w:p>
        </w:tc>
      </w:tr>
      <w:tr w:rsidR="00FC4EAD" w14:paraId="7047B99D" w14:textId="77777777" w:rsidTr="004B7C04">
        <w:trPr>
          <w:trHeight w:val="720"/>
        </w:trPr>
        <w:tc>
          <w:tcPr>
            <w:tcW w:w="55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207A083" w14:textId="77777777" w:rsidR="00FC4EAD" w:rsidRDefault="00FC4EAD" w:rsidP="00FC4EAD">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59A59D3A" w14:textId="77777777" w:rsidR="00FC4EAD" w:rsidRPr="003D5AF6" w:rsidRDefault="00FC4EAD" w:rsidP="00FC4EAD">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418D9987" w14:textId="6DEC53BA" w:rsidR="00FC4EAD" w:rsidRPr="003D5AF6" w:rsidRDefault="00FC4EAD" w:rsidP="00FC4EAD">
            <w:pPr>
              <w:spacing w:line="225" w:lineRule="auto"/>
              <w:rPr>
                <w:rFonts w:ascii="Noto Sans" w:eastAsia="Noto Sans" w:hAnsi="Noto Sans" w:cs="Noto Sans"/>
                <w:bCs/>
                <w:color w:val="434343"/>
                <w:sz w:val="18"/>
                <w:szCs w:val="18"/>
              </w:rPr>
            </w:pPr>
            <w:r>
              <w:rPr>
                <w:rFonts w:ascii="Noto Sans" w:hAnsi="Noto Sans" w:cs="Noto Sans" w:hint="eastAsia"/>
                <w:bCs/>
                <w:color w:val="434343"/>
                <w:sz w:val="18"/>
                <w:szCs w:val="18"/>
                <w:lang w:eastAsia="zh-CN"/>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lastRenderedPageBreak/>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10"/>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C46783" w14:paraId="0231EC90" w14:textId="77777777" w:rsidTr="009B6F6C">
        <w:trPr>
          <w:trHeight w:val="915"/>
        </w:trPr>
        <w:tc>
          <w:tcPr>
            <w:tcW w:w="54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7E33DE" w14:textId="77777777" w:rsidR="00C46783" w:rsidRDefault="00C46783" w:rsidP="00C46783">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049881D3" w14:textId="02B4CB46" w:rsidR="00C46783" w:rsidRPr="003D5AF6" w:rsidRDefault="009B6F6C" w:rsidP="009B6F6C">
            <w:pPr>
              <w:spacing w:line="225" w:lineRule="auto"/>
              <w:jc w:val="both"/>
              <w:rPr>
                <w:rFonts w:ascii="Noto Sans" w:eastAsia="Noto Sans" w:hAnsi="Noto Sans" w:cs="Noto Sans"/>
                <w:bCs/>
                <w:color w:val="434343"/>
                <w:sz w:val="18"/>
                <w:szCs w:val="18"/>
              </w:rPr>
            </w:pPr>
            <w:r w:rsidRPr="009B6F6C">
              <w:rPr>
                <w:rFonts w:ascii="Noto Sans" w:eastAsia="Noto Sans" w:hAnsi="Noto Sans" w:cs="Noto Sans"/>
                <w:bCs/>
                <w:color w:val="434343"/>
                <w:sz w:val="18"/>
                <w:szCs w:val="18"/>
              </w:rPr>
              <w:t>Throughout the manuscript</w:t>
            </w:r>
          </w:p>
        </w:tc>
        <w:tc>
          <w:tcPr>
            <w:tcW w:w="855"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69B93BA4" w14:textId="664F3864" w:rsidR="00C46783" w:rsidRPr="003D5AF6" w:rsidRDefault="00C46783" w:rsidP="00C46783">
            <w:pPr>
              <w:spacing w:line="225" w:lineRule="auto"/>
              <w:rPr>
                <w:rFonts w:ascii="Noto Sans" w:eastAsia="Noto Sans" w:hAnsi="Noto Sans" w:cs="Noto Sans"/>
                <w:bCs/>
                <w:color w:val="434343"/>
                <w:sz w:val="18"/>
                <w:szCs w:val="18"/>
              </w:rPr>
            </w:pP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style="width:468pt;height:.05pt"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5">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High-throughput sequence data should be uploaded before submission, with a private link for reviewers provided (these are available from both GEO and ArrayExpress)</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6"/>
      <w:footerReference w:type="default" r:id="rId17"/>
      <w:headerReference w:type="first" r:id="rId18"/>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3755DF" w14:textId="77777777" w:rsidR="00B263B7" w:rsidRDefault="00B263B7">
      <w:r>
        <w:separator/>
      </w:r>
    </w:p>
  </w:endnote>
  <w:endnote w:type="continuationSeparator" w:id="0">
    <w:p w14:paraId="1EAE6937" w14:textId="77777777" w:rsidR="00B263B7" w:rsidRDefault="00B263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C9AC82" w14:textId="77777777" w:rsidR="00B263B7" w:rsidRDefault="00B263B7">
      <w:r>
        <w:separator/>
      </w:r>
    </w:p>
  </w:footnote>
  <w:footnote w:type="continuationSeparator" w:id="0">
    <w:p w14:paraId="34289FBE" w14:textId="77777777" w:rsidR="00B263B7" w:rsidRDefault="00B263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861E9" w14:textId="2B8215BA" w:rsidR="004E2C31" w:rsidRDefault="004E2C31">
    <w:pPr>
      <w:pStyle w:val="a5"/>
    </w:pPr>
    <w:r>
      <w:rPr>
        <w:noProof/>
      </w:rPr>
      <w:drawing>
        <wp:inline distT="19050" distB="19050" distL="19050" distR="19050" wp14:anchorId="56E79628" wp14:editId="388845BB">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1"/>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00083177">
    <w:abstractNumId w:val="2"/>
  </w:num>
  <w:num w:numId="2" w16cid:durableId="81417975">
    <w:abstractNumId w:val="0"/>
  </w:num>
  <w:num w:numId="3" w16cid:durableId="14818306">
    <w:abstractNumId w:val="1"/>
  </w:num>
  <w:num w:numId="4" w16cid:durableId="13492877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AwszQwMDMyNzIzM7FQ0lEKTi0uzszPAykwrgUAnCtqgiwAAAA="/>
  </w:docVars>
  <w:rsids>
    <w:rsidRoot w:val="00F102CC"/>
    <w:rsid w:val="000B600B"/>
    <w:rsid w:val="00144702"/>
    <w:rsid w:val="00173B57"/>
    <w:rsid w:val="001904F6"/>
    <w:rsid w:val="001B3BCC"/>
    <w:rsid w:val="002209A8"/>
    <w:rsid w:val="00225EF7"/>
    <w:rsid w:val="00315B6C"/>
    <w:rsid w:val="00351643"/>
    <w:rsid w:val="003B3B3F"/>
    <w:rsid w:val="003D5AF6"/>
    <w:rsid w:val="003F6BF0"/>
    <w:rsid w:val="00400C53"/>
    <w:rsid w:val="00427975"/>
    <w:rsid w:val="00476012"/>
    <w:rsid w:val="004E2C31"/>
    <w:rsid w:val="005B0259"/>
    <w:rsid w:val="00663F38"/>
    <w:rsid w:val="006C770C"/>
    <w:rsid w:val="007054B6"/>
    <w:rsid w:val="00740352"/>
    <w:rsid w:val="0078687E"/>
    <w:rsid w:val="007A40ED"/>
    <w:rsid w:val="00807D00"/>
    <w:rsid w:val="008546CB"/>
    <w:rsid w:val="008D3F9D"/>
    <w:rsid w:val="00914A3E"/>
    <w:rsid w:val="00926DAB"/>
    <w:rsid w:val="00944119"/>
    <w:rsid w:val="00947186"/>
    <w:rsid w:val="009B6F6C"/>
    <w:rsid w:val="009C7B26"/>
    <w:rsid w:val="009F6D11"/>
    <w:rsid w:val="00A11E52"/>
    <w:rsid w:val="00A12D3D"/>
    <w:rsid w:val="00B2483D"/>
    <w:rsid w:val="00B263B7"/>
    <w:rsid w:val="00B36B40"/>
    <w:rsid w:val="00BD41E9"/>
    <w:rsid w:val="00BD59F1"/>
    <w:rsid w:val="00C46783"/>
    <w:rsid w:val="00C66493"/>
    <w:rsid w:val="00C84413"/>
    <w:rsid w:val="00CB3112"/>
    <w:rsid w:val="00DF14A9"/>
    <w:rsid w:val="00F102CC"/>
    <w:rsid w:val="00F91042"/>
    <w:rsid w:val="00FA71EF"/>
    <w:rsid w:val="00FC4EAD"/>
    <w:rsid w:val="00FF78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06CDEA"/>
  <w15:docId w15:val="{53B54DF3-ECA4-49B8-BE55-855262C1E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40">
    <w:name w:val="4"/>
    <w:basedOn w:val="a1"/>
    <w:tblPr>
      <w:tblStyleRowBandSize w:val="1"/>
      <w:tblStyleColBandSize w:val="1"/>
      <w:tblCellMar>
        <w:top w:w="100" w:type="dxa"/>
        <w:left w:w="100" w:type="dxa"/>
        <w:bottom w:w="100" w:type="dxa"/>
        <w:right w:w="100" w:type="dxa"/>
      </w:tblCellMar>
    </w:tblPr>
  </w:style>
  <w:style w:type="table" w:customStyle="1" w:styleId="30">
    <w:name w:val="3"/>
    <w:basedOn w:val="a1"/>
    <w:tblPr>
      <w:tblStyleRowBandSize w:val="1"/>
      <w:tblStyleColBandSize w:val="1"/>
      <w:tblCellMar>
        <w:top w:w="100" w:type="dxa"/>
        <w:left w:w="100" w:type="dxa"/>
        <w:bottom w:w="100" w:type="dxa"/>
        <w:right w:w="100" w:type="dxa"/>
      </w:tblCellMar>
    </w:tblPr>
  </w:style>
  <w:style w:type="table" w:customStyle="1" w:styleId="20">
    <w:name w:val="2"/>
    <w:basedOn w:val="a1"/>
    <w:tblPr>
      <w:tblStyleRowBandSize w:val="1"/>
      <w:tblStyleColBandSize w:val="1"/>
      <w:tblCellMar>
        <w:top w:w="100" w:type="dxa"/>
        <w:left w:w="100" w:type="dxa"/>
        <w:bottom w:w="100" w:type="dxa"/>
        <w:right w:w="100" w:type="dxa"/>
      </w:tblCellMar>
    </w:tblPr>
  </w:style>
  <w:style w:type="table" w:customStyle="1" w:styleId="10">
    <w:name w:val="1"/>
    <w:basedOn w:val="a1"/>
    <w:tblPr>
      <w:tblStyleRowBandSize w:val="1"/>
      <w:tblStyleColBandSize w:val="1"/>
      <w:tblCellMar>
        <w:top w:w="100" w:type="dxa"/>
        <w:left w:w="100" w:type="dxa"/>
        <w:bottom w:w="100" w:type="dxa"/>
        <w:right w:w="100" w:type="dxa"/>
      </w:tblCellMar>
    </w:tblPr>
  </w:style>
  <w:style w:type="paragraph" w:styleId="a5">
    <w:name w:val="header"/>
    <w:basedOn w:val="a"/>
    <w:link w:val="a6"/>
    <w:uiPriority w:val="99"/>
    <w:unhideWhenUsed/>
    <w:rsid w:val="004E2C31"/>
    <w:pPr>
      <w:tabs>
        <w:tab w:val="center" w:pos="4513"/>
        <w:tab w:val="right" w:pos="9026"/>
      </w:tabs>
    </w:pPr>
  </w:style>
  <w:style w:type="character" w:customStyle="1" w:styleId="a6">
    <w:name w:val="页眉 字符"/>
    <w:basedOn w:val="a0"/>
    <w:link w:val="a5"/>
    <w:uiPriority w:val="99"/>
    <w:rsid w:val="004E2C31"/>
  </w:style>
  <w:style w:type="paragraph" w:styleId="a7">
    <w:name w:val="footer"/>
    <w:basedOn w:val="a"/>
    <w:link w:val="a8"/>
    <w:uiPriority w:val="99"/>
    <w:unhideWhenUsed/>
    <w:rsid w:val="004E2C31"/>
    <w:pPr>
      <w:tabs>
        <w:tab w:val="center" w:pos="4513"/>
        <w:tab w:val="right" w:pos="9026"/>
      </w:tabs>
    </w:pPr>
  </w:style>
  <w:style w:type="character" w:customStyle="1" w:styleId="a8">
    <w:name w:val="页脚 字符"/>
    <w:basedOn w:val="a0"/>
    <w:link w:val="a7"/>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doi.org/10.7554/eLife.48175" TargetMode="External"/><Relationship Id="rId10" Type="http://schemas.openxmlformats.org/officeDocument/2006/relationships/hyperlink" Target="http://www.plosbiology.org/article/info:doi/10.1371/journal.pbio.10004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3</TotalTime>
  <Pages>5</Pages>
  <Words>1390</Words>
  <Characters>8622</Characters>
  <Application>Microsoft Office Word</Application>
  <DocSecurity>0</DocSecurity>
  <Lines>374</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j Chen</dc:creator>
  <cp:keywords/>
  <dc:description/>
  <cp:lastModifiedBy>yj Chen</cp:lastModifiedBy>
  <cp:revision>13</cp:revision>
  <dcterms:created xsi:type="dcterms:W3CDTF">2022-02-28T12:21:00Z</dcterms:created>
  <dcterms:modified xsi:type="dcterms:W3CDTF">2026-04-20T10:13:00Z</dcterms:modified>
</cp:coreProperties>
</file>